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463F7" w14:textId="77777777" w:rsidR="00092388" w:rsidRPr="00B2327A" w:rsidRDefault="00BB4F34">
      <w:pPr>
        <w:pStyle w:val="Title"/>
        <w:rPr>
          <w:rFonts w:ascii="Merriweather" w:hAnsi="Merriweather"/>
        </w:rPr>
      </w:pPr>
      <w:r w:rsidRPr="00B2327A">
        <w:rPr>
          <w:rFonts w:ascii="Merriweather" w:hAnsi="Merriweather"/>
        </w:rPr>
        <w:t>Patient Access Application Form</w:t>
      </w:r>
    </w:p>
    <w:p w14:paraId="386BCB6E" w14:textId="77777777" w:rsidR="00092388" w:rsidRPr="00B2327A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B2327A" w:rsidRPr="00B2327A" w14:paraId="285239B7" w14:textId="77777777">
        <w:trPr>
          <w:trHeight w:val="268"/>
        </w:trPr>
        <w:tc>
          <w:tcPr>
            <w:tcW w:w="4802" w:type="dxa"/>
          </w:tcPr>
          <w:p w14:paraId="1A68067E" w14:textId="77777777" w:rsidR="00092388" w:rsidRPr="00B2327A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Surname</w:t>
            </w:r>
          </w:p>
        </w:tc>
        <w:tc>
          <w:tcPr>
            <w:tcW w:w="4308" w:type="dxa"/>
          </w:tcPr>
          <w:p w14:paraId="23CDC6D9" w14:textId="77777777" w:rsidR="00092388" w:rsidRPr="00B2327A" w:rsidRDefault="00BB4F34">
            <w:pPr>
              <w:pStyle w:val="TableParagraph"/>
              <w:spacing w:line="247" w:lineRule="exact"/>
              <w:ind w:left="95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Date of birth</w:t>
            </w:r>
          </w:p>
        </w:tc>
      </w:tr>
      <w:tr w:rsidR="00B2327A" w:rsidRPr="00B2327A" w14:paraId="55CB1595" w14:textId="77777777">
        <w:trPr>
          <w:trHeight w:val="249"/>
        </w:trPr>
        <w:tc>
          <w:tcPr>
            <w:tcW w:w="9110" w:type="dxa"/>
            <w:gridSpan w:val="2"/>
          </w:tcPr>
          <w:p w14:paraId="757CF4DF" w14:textId="77777777" w:rsidR="00092388" w:rsidRPr="00B2327A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First name</w:t>
            </w:r>
          </w:p>
        </w:tc>
      </w:tr>
      <w:tr w:rsidR="00B2327A" w:rsidRPr="00B2327A" w14:paraId="2913A227" w14:textId="77777777">
        <w:trPr>
          <w:trHeight w:val="1568"/>
        </w:trPr>
        <w:tc>
          <w:tcPr>
            <w:tcW w:w="9110" w:type="dxa"/>
            <w:gridSpan w:val="2"/>
          </w:tcPr>
          <w:p w14:paraId="6B07D7A8" w14:textId="77777777" w:rsidR="00092388" w:rsidRPr="00B2327A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Address</w:t>
            </w:r>
          </w:p>
          <w:p w14:paraId="26E942C4" w14:textId="77777777" w:rsidR="00092388" w:rsidRPr="00B2327A" w:rsidRDefault="00092388">
            <w:pPr>
              <w:pStyle w:val="TableParagraph"/>
              <w:ind w:left="0"/>
              <w:rPr>
                <w:rFonts w:ascii="Lato" w:hAnsi="Lato"/>
                <w:b/>
                <w:sz w:val="24"/>
              </w:rPr>
            </w:pPr>
          </w:p>
          <w:p w14:paraId="5DB3210F" w14:textId="77777777" w:rsidR="00092388" w:rsidRPr="00B2327A" w:rsidRDefault="00092388">
            <w:pPr>
              <w:pStyle w:val="TableParagraph"/>
              <w:ind w:left="0"/>
              <w:rPr>
                <w:rFonts w:ascii="Lato" w:hAnsi="Lato"/>
                <w:b/>
                <w:sz w:val="24"/>
              </w:rPr>
            </w:pPr>
          </w:p>
          <w:p w14:paraId="3C081DB5" w14:textId="77777777" w:rsidR="00092388" w:rsidRPr="00B2327A" w:rsidRDefault="00092388">
            <w:pPr>
              <w:pStyle w:val="TableParagraph"/>
              <w:ind w:left="0"/>
              <w:rPr>
                <w:rFonts w:ascii="Lato" w:hAnsi="Lato"/>
                <w:b/>
                <w:sz w:val="24"/>
              </w:rPr>
            </w:pPr>
          </w:p>
          <w:p w14:paraId="1E6879C1" w14:textId="77777777" w:rsidR="00092388" w:rsidRPr="00B2327A" w:rsidRDefault="00BB4F34">
            <w:pPr>
              <w:pStyle w:val="TableParagraph"/>
              <w:spacing w:before="181"/>
              <w:ind w:left="4862" w:right="3275"/>
              <w:jc w:val="center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Postcode</w:t>
            </w:r>
          </w:p>
        </w:tc>
      </w:tr>
      <w:tr w:rsidR="00B2327A" w:rsidRPr="00B2327A" w14:paraId="525990A4" w14:textId="77777777">
        <w:trPr>
          <w:trHeight w:val="249"/>
        </w:trPr>
        <w:tc>
          <w:tcPr>
            <w:tcW w:w="9110" w:type="dxa"/>
            <w:gridSpan w:val="2"/>
          </w:tcPr>
          <w:p w14:paraId="71407F1E" w14:textId="77777777" w:rsidR="00092388" w:rsidRPr="00B2327A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Email address</w:t>
            </w:r>
          </w:p>
        </w:tc>
      </w:tr>
      <w:tr w:rsidR="00B2327A" w:rsidRPr="00B2327A" w14:paraId="28178AA6" w14:textId="77777777">
        <w:trPr>
          <w:trHeight w:val="246"/>
        </w:trPr>
        <w:tc>
          <w:tcPr>
            <w:tcW w:w="4802" w:type="dxa"/>
          </w:tcPr>
          <w:p w14:paraId="510ECF66" w14:textId="77777777" w:rsidR="00092388" w:rsidRPr="00B2327A" w:rsidRDefault="00BB4F34">
            <w:pPr>
              <w:pStyle w:val="TableParagraph"/>
              <w:spacing w:line="227" w:lineRule="exac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Telephone number</w:t>
            </w:r>
          </w:p>
        </w:tc>
        <w:tc>
          <w:tcPr>
            <w:tcW w:w="4308" w:type="dxa"/>
          </w:tcPr>
          <w:p w14:paraId="40376481" w14:textId="77777777" w:rsidR="00092388" w:rsidRPr="00B2327A" w:rsidRDefault="00BB4F34">
            <w:pPr>
              <w:pStyle w:val="TableParagraph"/>
              <w:spacing w:line="227" w:lineRule="exact"/>
              <w:ind w:left="95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Mobile number</w:t>
            </w:r>
          </w:p>
        </w:tc>
      </w:tr>
    </w:tbl>
    <w:p w14:paraId="2A2EB75B" w14:textId="77777777" w:rsidR="00092388" w:rsidRPr="00B2327A" w:rsidRDefault="00BB4F34">
      <w:pPr>
        <w:pStyle w:val="BodyText"/>
        <w:spacing w:before="242" w:after="4"/>
        <w:ind w:left="130"/>
        <w:rPr>
          <w:rFonts w:ascii="Lato" w:hAnsi="Lato"/>
        </w:rPr>
      </w:pPr>
      <w:r w:rsidRPr="00B2327A">
        <w:rPr>
          <w:rFonts w:ascii="Lato" w:hAnsi="Lato"/>
        </w:rPr>
        <w:t>I wish to have access to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08"/>
      </w:tblGrid>
      <w:tr w:rsidR="00B2327A" w:rsidRPr="00B2327A" w14:paraId="20359CC4" w14:textId="77777777">
        <w:trPr>
          <w:trHeight w:val="248"/>
        </w:trPr>
        <w:tc>
          <w:tcPr>
            <w:tcW w:w="8368" w:type="dxa"/>
          </w:tcPr>
          <w:p w14:paraId="5D3CE89C" w14:textId="77777777" w:rsidR="00092388" w:rsidRPr="00B2327A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1. Booking appointments</w:t>
            </w:r>
          </w:p>
        </w:tc>
        <w:tc>
          <w:tcPr>
            <w:tcW w:w="708" w:type="dxa"/>
          </w:tcPr>
          <w:p w14:paraId="04B49E9D" w14:textId="77777777" w:rsidR="00092388" w:rsidRPr="00B2327A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</w:rPr>
            </w:pPr>
          </w:p>
        </w:tc>
      </w:tr>
      <w:tr w:rsidR="00B2327A" w:rsidRPr="00B2327A" w14:paraId="27B10C06" w14:textId="77777777">
        <w:trPr>
          <w:trHeight w:val="247"/>
        </w:trPr>
        <w:tc>
          <w:tcPr>
            <w:tcW w:w="8368" w:type="dxa"/>
          </w:tcPr>
          <w:p w14:paraId="43CBD9BA" w14:textId="77777777" w:rsidR="00092388" w:rsidRPr="00B2327A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2. Requesting repeat prescriptions</w:t>
            </w:r>
          </w:p>
        </w:tc>
        <w:tc>
          <w:tcPr>
            <w:tcW w:w="708" w:type="dxa"/>
          </w:tcPr>
          <w:p w14:paraId="7E6C9C31" w14:textId="77777777" w:rsidR="00092388" w:rsidRPr="00B2327A" w:rsidRDefault="00092388">
            <w:pPr>
              <w:pStyle w:val="TableParagraph"/>
              <w:spacing w:line="227" w:lineRule="exact"/>
              <w:ind w:left="17"/>
              <w:jc w:val="center"/>
              <w:rPr>
                <w:rFonts w:ascii="Lato" w:hAnsi="Lato"/>
              </w:rPr>
            </w:pPr>
          </w:p>
        </w:tc>
      </w:tr>
      <w:tr w:rsidR="0082404E" w:rsidRPr="00B2327A" w14:paraId="7E087118" w14:textId="77777777">
        <w:trPr>
          <w:trHeight w:val="249"/>
        </w:trPr>
        <w:tc>
          <w:tcPr>
            <w:tcW w:w="8368" w:type="dxa"/>
          </w:tcPr>
          <w:p w14:paraId="4E26FE59" w14:textId="77777777" w:rsidR="00092388" w:rsidRPr="00B2327A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3. Accessing my medical record</w:t>
            </w:r>
          </w:p>
        </w:tc>
        <w:tc>
          <w:tcPr>
            <w:tcW w:w="708" w:type="dxa"/>
          </w:tcPr>
          <w:p w14:paraId="48F870B3" w14:textId="77777777" w:rsidR="00092388" w:rsidRPr="00B2327A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</w:rPr>
            </w:pPr>
          </w:p>
        </w:tc>
      </w:tr>
    </w:tbl>
    <w:p w14:paraId="24E79F67" w14:textId="77777777" w:rsidR="00092388" w:rsidRPr="00B2327A" w:rsidRDefault="00092388">
      <w:pPr>
        <w:pStyle w:val="BodyText"/>
        <w:spacing w:before="5"/>
        <w:rPr>
          <w:rFonts w:ascii="Lato" w:hAnsi="Lato"/>
          <w:sz w:val="21"/>
        </w:rPr>
      </w:pPr>
    </w:p>
    <w:p w14:paraId="64DB0BA8" w14:textId="77777777" w:rsidR="00092388" w:rsidRPr="00B2327A" w:rsidRDefault="00BB4F34">
      <w:pPr>
        <w:pStyle w:val="BodyText"/>
        <w:spacing w:after="5"/>
        <w:ind w:left="130"/>
        <w:rPr>
          <w:rFonts w:ascii="Lato" w:hAnsi="Lato"/>
        </w:rPr>
      </w:pPr>
      <w:r w:rsidRPr="00B2327A">
        <w:rPr>
          <w:rFonts w:ascii="Lato" w:hAnsi="Lato"/>
        </w:rPr>
        <w:t>I wish to access my medical record online and understand and agree with each statement (tick)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10"/>
      </w:tblGrid>
      <w:tr w:rsidR="00B2327A" w:rsidRPr="00B2327A" w14:paraId="080B8745" w14:textId="77777777">
        <w:trPr>
          <w:trHeight w:val="249"/>
        </w:trPr>
        <w:tc>
          <w:tcPr>
            <w:tcW w:w="8368" w:type="dxa"/>
          </w:tcPr>
          <w:p w14:paraId="425B12AF" w14:textId="77777777" w:rsidR="00092388" w:rsidRPr="00B2327A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1. I have read and understood the information leaflet provided by the practice</w:t>
            </w:r>
          </w:p>
        </w:tc>
        <w:tc>
          <w:tcPr>
            <w:tcW w:w="710" w:type="dxa"/>
          </w:tcPr>
          <w:p w14:paraId="3AE89792" w14:textId="77777777" w:rsidR="00092388" w:rsidRPr="00B2327A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</w:rPr>
            </w:pPr>
          </w:p>
        </w:tc>
      </w:tr>
      <w:tr w:rsidR="00B2327A" w:rsidRPr="00B2327A" w14:paraId="1CD0D975" w14:textId="77777777">
        <w:trPr>
          <w:trHeight w:val="246"/>
        </w:trPr>
        <w:tc>
          <w:tcPr>
            <w:tcW w:w="8368" w:type="dxa"/>
          </w:tcPr>
          <w:p w14:paraId="3D5123A1" w14:textId="77777777" w:rsidR="00092388" w:rsidRPr="00B2327A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2. I will be responsible for the security of the information that I see or download</w:t>
            </w:r>
          </w:p>
        </w:tc>
        <w:tc>
          <w:tcPr>
            <w:tcW w:w="710" w:type="dxa"/>
          </w:tcPr>
          <w:p w14:paraId="6CD0AEDA" w14:textId="77777777" w:rsidR="00092388" w:rsidRPr="00B2327A" w:rsidRDefault="00092388">
            <w:pPr>
              <w:pStyle w:val="TableParagraph"/>
              <w:spacing w:line="227" w:lineRule="exact"/>
              <w:ind w:left="256"/>
              <w:rPr>
                <w:rFonts w:ascii="Lato" w:hAnsi="Lato"/>
              </w:rPr>
            </w:pPr>
          </w:p>
        </w:tc>
      </w:tr>
      <w:tr w:rsidR="00B2327A" w:rsidRPr="00B2327A" w14:paraId="361886FE" w14:textId="77777777">
        <w:trPr>
          <w:trHeight w:val="249"/>
        </w:trPr>
        <w:tc>
          <w:tcPr>
            <w:tcW w:w="8368" w:type="dxa"/>
          </w:tcPr>
          <w:p w14:paraId="13332583" w14:textId="77777777" w:rsidR="00092388" w:rsidRPr="00B2327A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3. If I choose to share my information with anyone else, this is at my own risk</w:t>
            </w:r>
          </w:p>
        </w:tc>
        <w:tc>
          <w:tcPr>
            <w:tcW w:w="710" w:type="dxa"/>
          </w:tcPr>
          <w:p w14:paraId="2C32DB6C" w14:textId="77777777" w:rsidR="00092388" w:rsidRPr="00B2327A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</w:rPr>
            </w:pPr>
          </w:p>
        </w:tc>
      </w:tr>
      <w:tr w:rsidR="00B2327A" w:rsidRPr="00B2327A" w14:paraId="36A51BED" w14:textId="77777777">
        <w:trPr>
          <w:trHeight w:val="500"/>
        </w:trPr>
        <w:tc>
          <w:tcPr>
            <w:tcW w:w="8368" w:type="dxa"/>
          </w:tcPr>
          <w:p w14:paraId="65FF800F" w14:textId="77777777" w:rsidR="00092388" w:rsidRPr="00B2327A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 xml:space="preserve">4. If I suspect that my account has been accessed by someone without </w:t>
            </w:r>
            <w:proofErr w:type="gramStart"/>
            <w:r w:rsidRPr="00B2327A">
              <w:rPr>
                <w:rFonts w:ascii="Lato" w:hAnsi="Lato"/>
              </w:rPr>
              <w:t>my</w:t>
            </w:r>
            <w:proofErr w:type="gramEnd"/>
          </w:p>
          <w:p w14:paraId="15E0ABB9" w14:textId="77777777" w:rsidR="00092388" w:rsidRPr="00B2327A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agreement, I will contact the practice as soon as possible</w:t>
            </w:r>
          </w:p>
        </w:tc>
        <w:tc>
          <w:tcPr>
            <w:tcW w:w="710" w:type="dxa"/>
          </w:tcPr>
          <w:p w14:paraId="67289DBD" w14:textId="77777777" w:rsidR="00092388" w:rsidRPr="00B2327A" w:rsidRDefault="00092388">
            <w:pPr>
              <w:pStyle w:val="TableParagraph"/>
              <w:spacing w:before="6"/>
              <w:ind w:left="0"/>
              <w:rPr>
                <w:rFonts w:ascii="Lato" w:hAnsi="Lato"/>
                <w:sz w:val="21"/>
              </w:rPr>
            </w:pPr>
          </w:p>
          <w:p w14:paraId="1C384B15" w14:textId="77777777" w:rsidR="00092388" w:rsidRPr="00B2327A" w:rsidRDefault="00092388">
            <w:pPr>
              <w:pStyle w:val="TableParagraph"/>
              <w:spacing w:line="233" w:lineRule="exact"/>
              <w:ind w:left="256"/>
              <w:rPr>
                <w:rFonts w:ascii="Lato" w:hAnsi="Lato"/>
              </w:rPr>
            </w:pPr>
          </w:p>
        </w:tc>
      </w:tr>
      <w:tr w:rsidR="00B2327A" w:rsidRPr="00B2327A" w14:paraId="5BA06E3A" w14:textId="77777777">
        <w:trPr>
          <w:trHeight w:val="501"/>
        </w:trPr>
        <w:tc>
          <w:tcPr>
            <w:tcW w:w="8368" w:type="dxa"/>
          </w:tcPr>
          <w:p w14:paraId="772D2EE2" w14:textId="77777777" w:rsidR="00092388" w:rsidRPr="00B2327A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5. If I see information in my record that is not about me or is inaccurate, I will</w:t>
            </w:r>
          </w:p>
          <w:p w14:paraId="1B6C8180" w14:textId="77777777" w:rsidR="00092388" w:rsidRPr="00B2327A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contact the practice as soon as possible</w:t>
            </w:r>
          </w:p>
        </w:tc>
        <w:tc>
          <w:tcPr>
            <w:tcW w:w="710" w:type="dxa"/>
          </w:tcPr>
          <w:p w14:paraId="2CB0C678" w14:textId="77777777" w:rsidR="00092388" w:rsidRPr="00B2327A" w:rsidRDefault="00092388">
            <w:pPr>
              <w:pStyle w:val="TableParagraph"/>
              <w:spacing w:before="6"/>
              <w:ind w:left="0"/>
              <w:rPr>
                <w:rFonts w:ascii="Lato" w:hAnsi="Lato"/>
              </w:rPr>
            </w:pPr>
          </w:p>
          <w:p w14:paraId="14BAC190" w14:textId="77777777" w:rsidR="00092388" w:rsidRPr="00B2327A" w:rsidRDefault="00092388">
            <w:pPr>
              <w:pStyle w:val="TableParagraph"/>
              <w:spacing w:line="221" w:lineRule="exact"/>
              <w:ind w:left="228"/>
              <w:rPr>
                <w:rFonts w:ascii="Lato" w:hAnsi="Lato"/>
              </w:rPr>
            </w:pPr>
          </w:p>
        </w:tc>
      </w:tr>
      <w:tr w:rsidR="00B2327A" w:rsidRPr="00B2327A" w14:paraId="687E8A39" w14:textId="77777777">
        <w:trPr>
          <w:trHeight w:val="501"/>
        </w:trPr>
        <w:tc>
          <w:tcPr>
            <w:tcW w:w="8368" w:type="dxa"/>
          </w:tcPr>
          <w:p w14:paraId="34B19AC3" w14:textId="77777777" w:rsidR="00092388" w:rsidRPr="00B2327A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6. If I think that I may come under pressure to give access to someone else</w:t>
            </w:r>
          </w:p>
          <w:p w14:paraId="1C8AEFB4" w14:textId="77777777" w:rsidR="00092388" w:rsidRPr="00B2327A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unwillingly I will contact the practice as soon as possible.</w:t>
            </w:r>
          </w:p>
        </w:tc>
        <w:tc>
          <w:tcPr>
            <w:tcW w:w="710" w:type="dxa"/>
          </w:tcPr>
          <w:p w14:paraId="191A7D19" w14:textId="77777777" w:rsidR="00092388" w:rsidRPr="00B2327A" w:rsidRDefault="00092388">
            <w:pPr>
              <w:pStyle w:val="TableParagraph"/>
              <w:spacing w:before="1"/>
              <w:ind w:left="0"/>
              <w:rPr>
                <w:rFonts w:ascii="Lato" w:hAnsi="Lato"/>
                <w:sz w:val="21"/>
              </w:rPr>
            </w:pPr>
          </w:p>
          <w:p w14:paraId="283DDE1B" w14:textId="77777777" w:rsidR="00092388" w:rsidRPr="00B2327A" w:rsidRDefault="00092388">
            <w:pPr>
              <w:pStyle w:val="TableParagraph"/>
              <w:ind w:left="228"/>
              <w:rPr>
                <w:rFonts w:ascii="Lato" w:hAnsi="Lato"/>
              </w:rPr>
            </w:pPr>
          </w:p>
        </w:tc>
      </w:tr>
    </w:tbl>
    <w:p w14:paraId="5989936F" w14:textId="77777777" w:rsidR="00092388" w:rsidRPr="00B2327A" w:rsidRDefault="00AA624D">
      <w:pPr>
        <w:pStyle w:val="BodyText"/>
        <w:spacing w:before="10"/>
        <w:rPr>
          <w:rFonts w:ascii="Lato" w:hAnsi="Lato"/>
          <w:sz w:val="17"/>
        </w:rPr>
      </w:pPr>
      <w:r w:rsidRPr="00B2327A">
        <w:rPr>
          <w:rFonts w:ascii="Lato" w:hAnsi="Lato"/>
          <w:noProof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0F3742A5" wp14:editId="74C6CF14">
                <wp:simplePos x="0" y="0"/>
                <wp:positionH relativeFrom="page">
                  <wp:posOffset>701040</wp:posOffset>
                </wp:positionH>
                <wp:positionV relativeFrom="paragraph">
                  <wp:posOffset>155575</wp:posOffset>
                </wp:positionV>
                <wp:extent cx="5784215" cy="492125"/>
                <wp:effectExtent l="0" t="0" r="0" b="0"/>
                <wp:wrapTopAndBottom/>
                <wp:docPr id="2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492125"/>
                          <a:chOff x="1104" y="245"/>
                          <a:chExt cx="9109" cy="775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AA79172" w14:textId="77777777"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241" y="261"/>
                            <a:ext cx="95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80B3BC" w14:textId="77777777"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3742A5" id="Group 3" o:spid="_x0000_s1026" alt="&quot;&quot;" style="position:absolute;margin-left:55.2pt;margin-top:12.25pt;width:455.45pt;height:38.75pt;z-index:-15727616;mso-wrap-distance-left:0;mso-wrap-distance-right:0;mso-position-horizontal-relative:page" coordorigin="1104,245" coordsize="910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">
                <v:shape id="AutoShape 7" o:spid="_x0000_s1027" style="position:absolute;left:1128;top:260;width:9084;height:754;visibility:visible;mso-wrap-style:square;v-text-anchor:top" coordsize="908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" filled="f" strokeweight=".58pt">
                  <v:textbox inset="0,0,0,0">
                    <w:txbxContent>
                      <w:p w14:paraId="7AA79172" w14:textId="77777777"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261;width:95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1C80B3BC" w14:textId="77777777"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DE9E44A" w14:textId="77777777" w:rsidR="00092388" w:rsidRPr="00B2327A" w:rsidRDefault="00092388">
      <w:pPr>
        <w:pStyle w:val="BodyText"/>
        <w:rPr>
          <w:rFonts w:ascii="Lato" w:hAnsi="Lato"/>
          <w:sz w:val="28"/>
        </w:rPr>
      </w:pPr>
    </w:p>
    <w:p w14:paraId="60E7B1FD" w14:textId="77777777" w:rsidR="00092388" w:rsidRPr="00B2327A" w:rsidRDefault="00BB4F34">
      <w:pPr>
        <w:spacing w:after="2"/>
        <w:ind w:left="130"/>
        <w:rPr>
          <w:rFonts w:ascii="Lato" w:hAnsi="Lato"/>
          <w:b/>
          <w:sz w:val="24"/>
        </w:rPr>
      </w:pPr>
      <w:r w:rsidRPr="00B2327A">
        <w:rPr>
          <w:rFonts w:ascii="Lato" w:hAnsi="Lato"/>
          <w:b/>
          <w:sz w:val="24"/>
        </w:rPr>
        <w:t>For practice use only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1559"/>
        <w:gridCol w:w="2558"/>
        <w:gridCol w:w="2274"/>
      </w:tblGrid>
      <w:tr w:rsidR="00B2327A" w:rsidRPr="00B2327A" w14:paraId="64594885" w14:textId="77777777">
        <w:trPr>
          <w:trHeight w:val="656"/>
        </w:trPr>
        <w:tc>
          <w:tcPr>
            <w:tcW w:w="4260" w:type="dxa"/>
            <w:gridSpan w:val="2"/>
          </w:tcPr>
          <w:p w14:paraId="33A41F36" w14:textId="77777777" w:rsidR="00092388" w:rsidRPr="00B2327A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Patient NHS number</w:t>
            </w:r>
          </w:p>
        </w:tc>
        <w:tc>
          <w:tcPr>
            <w:tcW w:w="4832" w:type="dxa"/>
            <w:gridSpan w:val="2"/>
          </w:tcPr>
          <w:p w14:paraId="3A4E2E76" w14:textId="77777777" w:rsidR="00092388" w:rsidRPr="00B2327A" w:rsidRDefault="00BB4F34">
            <w:pPr>
              <w:pStyle w:val="TableParagraph"/>
              <w:spacing w:line="247" w:lineRule="exact"/>
              <w:ind w:left="113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Practice computer ID number</w:t>
            </w:r>
          </w:p>
        </w:tc>
      </w:tr>
      <w:tr w:rsidR="00B2327A" w:rsidRPr="00B2327A" w14:paraId="6E622B50" w14:textId="77777777">
        <w:trPr>
          <w:trHeight w:val="1050"/>
        </w:trPr>
        <w:tc>
          <w:tcPr>
            <w:tcW w:w="2701" w:type="dxa"/>
          </w:tcPr>
          <w:p w14:paraId="5040067C" w14:textId="77777777" w:rsidR="00092388" w:rsidRPr="00B2327A" w:rsidRDefault="00BB4F34">
            <w:pPr>
              <w:pStyle w:val="TableParagraph"/>
              <w:spacing w:line="242" w:lineRule="auto"/>
              <w:ind w:right="65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Identity verified by (initials)</w:t>
            </w:r>
          </w:p>
        </w:tc>
        <w:tc>
          <w:tcPr>
            <w:tcW w:w="1559" w:type="dxa"/>
          </w:tcPr>
          <w:p w14:paraId="434599AA" w14:textId="77777777" w:rsidR="00092388" w:rsidRPr="00B2327A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Date</w:t>
            </w:r>
          </w:p>
        </w:tc>
        <w:tc>
          <w:tcPr>
            <w:tcW w:w="4832" w:type="dxa"/>
            <w:gridSpan w:val="2"/>
          </w:tcPr>
          <w:p w14:paraId="6024E7B2" w14:textId="77777777" w:rsidR="00092388" w:rsidRPr="00B2327A" w:rsidRDefault="00BB4F34">
            <w:pPr>
              <w:pStyle w:val="TableParagraph"/>
              <w:spacing w:line="245" w:lineRule="exact"/>
              <w:ind w:left="113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Method</w:t>
            </w:r>
          </w:p>
          <w:p w14:paraId="02D988CF" w14:textId="77777777" w:rsidR="00092388" w:rsidRPr="00B2327A" w:rsidRDefault="00BB4F34">
            <w:pPr>
              <w:pStyle w:val="TableParagraph"/>
              <w:ind w:left="1013" w:right="82" w:firstLine="2496"/>
              <w:jc w:val="righ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 xml:space="preserve">Vouching  </w:t>
            </w:r>
            <w:proofErr w:type="spellStart"/>
            <w:r w:rsidRPr="00B2327A">
              <w:rPr>
                <w:rFonts w:ascii="Lato" w:hAnsi="Lato"/>
              </w:rPr>
              <w:t>Vouching</w:t>
            </w:r>
            <w:proofErr w:type="spellEnd"/>
            <w:r w:rsidRPr="00B2327A">
              <w:rPr>
                <w:rFonts w:ascii="Lato" w:hAnsi="Lato"/>
              </w:rPr>
              <w:t xml:space="preserve"> with information in record </w:t>
            </w:r>
            <w:r w:rsidRPr="00B2327A">
              <w:rPr>
                <w:rFonts w:ascii="Lato" w:hAnsi="Lato"/>
              </w:rPr>
              <w:t xml:space="preserve">Photo ID and proof of residence </w:t>
            </w:r>
          </w:p>
        </w:tc>
      </w:tr>
      <w:tr w:rsidR="00B2327A" w:rsidRPr="00B2327A" w14:paraId="09FFDBF1" w14:textId="77777777">
        <w:trPr>
          <w:trHeight w:val="602"/>
        </w:trPr>
        <w:tc>
          <w:tcPr>
            <w:tcW w:w="6818" w:type="dxa"/>
            <w:gridSpan w:val="3"/>
          </w:tcPr>
          <w:p w14:paraId="47248C28" w14:textId="77777777" w:rsidR="00092388" w:rsidRPr="00B2327A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proofErr w:type="spellStart"/>
            <w:r w:rsidRPr="00B2327A">
              <w:rPr>
                <w:rFonts w:ascii="Lato" w:hAnsi="Lato"/>
              </w:rPr>
              <w:t>Authorised</w:t>
            </w:r>
            <w:proofErr w:type="spellEnd"/>
            <w:r w:rsidRPr="00B2327A">
              <w:rPr>
                <w:rFonts w:ascii="Lato" w:hAnsi="Lato"/>
              </w:rPr>
              <w:t xml:space="preserve"> by</w:t>
            </w:r>
          </w:p>
        </w:tc>
        <w:tc>
          <w:tcPr>
            <w:tcW w:w="2274" w:type="dxa"/>
          </w:tcPr>
          <w:p w14:paraId="6021C142" w14:textId="77777777" w:rsidR="00092388" w:rsidRPr="00B2327A" w:rsidRDefault="00BB4F34">
            <w:pPr>
              <w:pStyle w:val="TableParagraph"/>
              <w:spacing w:line="247" w:lineRule="exact"/>
              <w:ind w:left="109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Date</w:t>
            </w:r>
          </w:p>
        </w:tc>
      </w:tr>
      <w:tr w:rsidR="00B2327A" w:rsidRPr="00B2327A" w14:paraId="6152DC54" w14:textId="77777777">
        <w:trPr>
          <w:trHeight w:val="246"/>
        </w:trPr>
        <w:tc>
          <w:tcPr>
            <w:tcW w:w="9092" w:type="dxa"/>
            <w:gridSpan w:val="4"/>
          </w:tcPr>
          <w:p w14:paraId="37A573A9" w14:textId="77777777" w:rsidR="00092388" w:rsidRPr="00B2327A" w:rsidRDefault="00BB4F34">
            <w:pPr>
              <w:pStyle w:val="TableParagraph"/>
              <w:spacing w:line="227" w:lineRule="exac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Date account created</w:t>
            </w:r>
          </w:p>
        </w:tc>
      </w:tr>
      <w:tr w:rsidR="00B2327A" w:rsidRPr="00B2327A" w14:paraId="794CA8DC" w14:textId="77777777">
        <w:trPr>
          <w:trHeight w:val="249"/>
        </w:trPr>
        <w:tc>
          <w:tcPr>
            <w:tcW w:w="9092" w:type="dxa"/>
            <w:gridSpan w:val="4"/>
          </w:tcPr>
          <w:p w14:paraId="42DB7CB9" w14:textId="77777777" w:rsidR="00092388" w:rsidRPr="00B2327A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Date passphrase sent</w:t>
            </w:r>
          </w:p>
        </w:tc>
      </w:tr>
      <w:tr w:rsidR="00092388" w:rsidRPr="00B2327A" w14:paraId="79037C04" w14:textId="77777777">
        <w:trPr>
          <w:trHeight w:val="1736"/>
        </w:trPr>
        <w:tc>
          <w:tcPr>
            <w:tcW w:w="4260" w:type="dxa"/>
            <w:gridSpan w:val="2"/>
          </w:tcPr>
          <w:p w14:paraId="0CF6F018" w14:textId="77777777" w:rsidR="00092388" w:rsidRPr="00B2327A" w:rsidRDefault="00BB4F34">
            <w:pPr>
              <w:pStyle w:val="TableParagraph"/>
              <w:spacing w:line="244" w:lineRule="exac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Level of record access enabled</w:t>
            </w:r>
          </w:p>
          <w:p w14:paraId="7865790B" w14:textId="77777777" w:rsidR="00092388" w:rsidRPr="00B2327A" w:rsidRDefault="00BB4F34">
            <w:pPr>
              <w:pStyle w:val="TableParagraph"/>
              <w:spacing w:before="1"/>
              <w:ind w:left="1996" w:right="87" w:firstLine="1656"/>
              <w:jc w:val="righ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 xml:space="preserve">All </w:t>
            </w:r>
            <w:r w:rsidRPr="00B2327A">
              <w:rPr>
                <w:rFonts w:ascii="Lato" w:hAnsi="Lato"/>
                <w:spacing w:val="-16"/>
              </w:rPr>
              <w:t></w:t>
            </w:r>
            <w:r w:rsidRPr="00B2327A">
              <w:rPr>
                <w:rFonts w:ascii="Lato" w:hAnsi="Lato"/>
              </w:rPr>
              <w:t xml:space="preserve"> Prospective</w:t>
            </w:r>
            <w:r w:rsidRPr="00B2327A">
              <w:rPr>
                <w:rFonts w:ascii="Lato" w:hAnsi="Lato"/>
                <w:spacing w:val="-13"/>
              </w:rPr>
              <w:t xml:space="preserve"> </w:t>
            </w:r>
            <w:r w:rsidRPr="00B2327A">
              <w:rPr>
                <w:rFonts w:ascii="Lato" w:hAnsi="Lato"/>
              </w:rPr>
              <w:t> Retrospective</w:t>
            </w:r>
            <w:r w:rsidRPr="00B2327A">
              <w:rPr>
                <w:rFonts w:ascii="Lato" w:hAnsi="Lato"/>
                <w:spacing w:val="-16"/>
              </w:rPr>
              <w:t xml:space="preserve"> </w:t>
            </w:r>
            <w:r w:rsidRPr="00B2327A">
              <w:rPr>
                <w:rFonts w:ascii="Lato" w:hAnsi="Lato"/>
              </w:rPr>
              <w:t> Detailed coded</w:t>
            </w:r>
            <w:r w:rsidRPr="00B2327A">
              <w:rPr>
                <w:rFonts w:ascii="Lato" w:hAnsi="Lato"/>
                <w:spacing w:val="-4"/>
              </w:rPr>
              <w:t xml:space="preserve"> </w:t>
            </w:r>
            <w:r w:rsidRPr="00B2327A">
              <w:rPr>
                <w:rFonts w:ascii="Lato" w:hAnsi="Lato"/>
              </w:rPr>
              <w:t>record</w:t>
            </w:r>
          </w:p>
          <w:p w14:paraId="67E1A144" w14:textId="77777777" w:rsidR="00092388" w:rsidRPr="00B2327A" w:rsidRDefault="00BB4F34">
            <w:pPr>
              <w:pStyle w:val="TableParagraph"/>
              <w:spacing w:before="3"/>
              <w:ind w:left="0" w:right="90"/>
              <w:jc w:val="right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</w:t>
            </w:r>
          </w:p>
          <w:p w14:paraId="55F49AB9" w14:textId="77777777" w:rsidR="00092388" w:rsidRPr="00B2327A" w:rsidRDefault="00BB4F34">
            <w:pPr>
              <w:pStyle w:val="TableParagraph"/>
              <w:spacing w:before="9" w:line="211" w:lineRule="exact"/>
              <w:ind w:left="2645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Limited parts</w:t>
            </w:r>
            <w:r w:rsidRPr="00B2327A">
              <w:rPr>
                <w:rFonts w:ascii="Lato" w:hAnsi="Lato"/>
                <w:spacing w:val="-16"/>
              </w:rPr>
              <w:t xml:space="preserve"> </w:t>
            </w:r>
            <w:r w:rsidRPr="00B2327A">
              <w:rPr>
                <w:rFonts w:ascii="Lato" w:hAnsi="Lato"/>
              </w:rPr>
              <w:t></w:t>
            </w:r>
          </w:p>
        </w:tc>
        <w:tc>
          <w:tcPr>
            <w:tcW w:w="4832" w:type="dxa"/>
            <w:gridSpan w:val="2"/>
          </w:tcPr>
          <w:p w14:paraId="23E09010" w14:textId="77777777" w:rsidR="00092388" w:rsidRPr="00B2327A" w:rsidRDefault="00BB4F34">
            <w:pPr>
              <w:pStyle w:val="TableParagraph"/>
              <w:spacing w:line="247" w:lineRule="exact"/>
              <w:ind w:left="1275"/>
              <w:rPr>
                <w:rFonts w:ascii="Lato" w:hAnsi="Lato"/>
              </w:rPr>
            </w:pPr>
            <w:r w:rsidRPr="00B2327A">
              <w:rPr>
                <w:rFonts w:ascii="Lato" w:hAnsi="Lato"/>
              </w:rPr>
              <w:t>Notes / explanation</w:t>
            </w:r>
          </w:p>
        </w:tc>
      </w:tr>
    </w:tbl>
    <w:p w14:paraId="15B9AD3A" w14:textId="77777777" w:rsidR="00092388" w:rsidRPr="00B2327A" w:rsidRDefault="00092388" w:rsidP="00AA624D">
      <w:pPr>
        <w:pStyle w:val="BodyText"/>
        <w:tabs>
          <w:tab w:val="left" w:pos="4110"/>
        </w:tabs>
        <w:spacing w:before="8"/>
        <w:rPr>
          <w:sz w:val="18"/>
        </w:rPr>
      </w:pPr>
    </w:p>
    <w:sectPr w:rsidR="00092388" w:rsidRPr="00B2327A">
      <w:headerReference w:type="default" r:id="rId6"/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C1FD5" w14:textId="77777777" w:rsidR="00181A70" w:rsidRDefault="00181A70" w:rsidP="00AA624D">
      <w:r>
        <w:separator/>
      </w:r>
    </w:p>
  </w:endnote>
  <w:endnote w:type="continuationSeparator" w:id="0">
    <w:p w14:paraId="0D431083" w14:textId="77777777" w:rsidR="00181A70" w:rsidRDefault="00181A70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60F2A" w14:textId="77777777" w:rsidR="00181A70" w:rsidRDefault="00181A70" w:rsidP="00AA624D">
      <w:r>
        <w:separator/>
      </w:r>
    </w:p>
  </w:footnote>
  <w:footnote w:type="continuationSeparator" w:id="0">
    <w:p w14:paraId="402AF358" w14:textId="77777777" w:rsidR="00181A70" w:rsidRDefault="00181A70" w:rsidP="00AA62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D4DF4" w14:textId="77777777" w:rsidR="00AA624D" w:rsidRDefault="00AA624D">
    <w:pPr>
      <w:pStyle w:val="Header"/>
    </w:pPr>
    <w:r w:rsidRPr="00AA624D">
      <w:rPr>
        <w:rFonts w:ascii="Merriweather" w:hAnsi="Merriweather"/>
        <w:noProof/>
        <w:color w:val="D3368A"/>
        <w:lang w:val="en-GB" w:eastAsia="en-GB"/>
      </w:rPr>
      <w:drawing>
        <wp:anchor distT="0" distB="0" distL="114300" distR="114300" simplePos="0" relativeHeight="251658240" behindDoc="0" locked="0" layoutInCell="1" allowOverlap="1" wp14:anchorId="68710C62" wp14:editId="0A0339F7">
          <wp:simplePos x="0" y="0"/>
          <wp:positionH relativeFrom="column">
            <wp:posOffset>5765800</wp:posOffset>
          </wp:positionH>
          <wp:positionV relativeFrom="paragraph">
            <wp:posOffset>-308610</wp:posOffset>
          </wp:positionV>
          <wp:extent cx="693420" cy="74263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86" r="80803" b="49390"/>
                  <a:stretch/>
                </pic:blipFill>
                <pic:spPr bwMode="auto">
                  <a:xfrm>
                    <a:off x="0" y="0"/>
                    <a:ext cx="693420" cy="7426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92388"/>
    <w:rsid w:val="00181A70"/>
    <w:rsid w:val="00403B63"/>
    <w:rsid w:val="00816F29"/>
    <w:rsid w:val="0082404E"/>
    <w:rsid w:val="00AA624D"/>
    <w:rsid w:val="00B157E0"/>
    <w:rsid w:val="00B2327A"/>
    <w:rsid w:val="00BB4F34"/>
    <w:rsid w:val="00DE120B"/>
    <w:rsid w:val="00F1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54432"/>
  <w15:docId w15:val="{FF62BA3B-35E5-4F25-9D14-A3A255E1B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Katy Morson</cp:lastModifiedBy>
  <cp:revision>2</cp:revision>
  <dcterms:created xsi:type="dcterms:W3CDTF">2022-10-24T09:54:00Z</dcterms:created>
  <dcterms:modified xsi:type="dcterms:W3CDTF">2022-10-24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